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1" w:name="X506a10b4e502cebb4d8110b7355c83e8f79bee4"/>
    <w:p>
      <w:pPr>
        <w:pStyle w:val="Heading1"/>
      </w:pPr>
      <w:r>
        <w:t xml:space="preserve">Internship Application Letter for Ophthalmolog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Ophthalmology</w:t>
      </w:r>
      <w:r>
        <w:br/>
      </w:r>
      <w:r>
        <w:t xml:space="preserve">Johannesburg Eye Clinic (or relevant institution)</w:t>
      </w:r>
      <w:r>
        <w:br/>
      </w:r>
      <w:r>
        <w:t xml:space="preserve">123 Medical Avenue, Sandton, Johannesburg</w:t>
      </w:r>
      <w:r>
        <w:br/>
      </w:r>
      <w:r>
        <w:t xml:space="preserve">Gauteng, South Africa</w:t>
      </w:r>
    </w:p>
    <w:bookmarkStart w:id="20" w:name="X4680f067ac06b71c4126111fe98196b62eee7a3"/>
    <w:p>
      <w:pPr>
        <w:pStyle w:val="Heading2"/>
      </w:pPr>
      <w:r>
        <w:t xml:space="preserve">Subject: Application for Ophthalmology Internship Position</w:t>
      </w:r>
    </w:p>
    <w:p>
      <w:pPr>
        <w:pStyle w:val="FirstParagraph"/>
      </w:pPr>
      <w:r>
        <w:t xml:space="preserve">Dear Hiring Committee,</w:t>
      </w:r>
    </w:p>
    <w:p>
      <w:pPr>
        <w:pStyle w:val="BodyText"/>
      </w:pPr>
      <w:r>
        <w:t xml:space="preserve">I am writing to express my profound enthusiasm for the Ophthalmology Internship position at your esteemed institution in South Africa Johannesburg, as advertised on the National Health Service Careers Portal. As a dedicated medical graduate with extensive clinical exposure in ocular care and a deep commitment to advancing eye health equity across underserved communities, I believe this internship represents the pivotal opportunity to contribute meaningfully to South Africa's healthcare landscape while furthering my professional development under your expert mentorship.</w:t>
      </w:r>
    </w:p>
    <w:p>
      <w:pPr>
        <w:pStyle w:val="BodyText"/>
      </w:pPr>
      <w:r>
        <w:t xml:space="preserve">Throughout my medical training at the University of Witwatersrand, I have cultivated a specialized passion for ophthalmology through rigorous academic coursework and hands-on clinical rotations. My third-year rotation at Chris Hani Baragwanath Hospital exposed me to South Africa's complex ophthalmic challenges – from diabetic retinopathy prevalence exceeding 40% in rural communities to the critical shortage of specialists in regions like the Highveld. This experience ignited my resolve to become an Ophthalmologist dedicated to serving South African populations where eye care access remains a severe disparity. I have consistently sought opportunities to deepen this commitment, including volunteering with Sight Savers Africa's mobile clinics across Gauteng, providing basic screenings for 200+ patients in Soweto and Alexandra Township.</w:t>
      </w:r>
    </w:p>
    <w:p>
      <w:pPr>
        <w:pStyle w:val="BodyText"/>
      </w:pPr>
      <w:r>
        <w:t xml:space="preserve">My academic record reflects meticulous attention to detail essential for ophthalmic practice. I maintained a 3.8/4.0 GPA while completing independent research on "Teleophthalmology Implementation in Rural South Africa: A Feasibility Study" under Professor Thandiwe Nkosi, which was presented at the 2023 Southern African Ophthalmological Society Conference. This project revealed how technology could bridge gaps in Johannesburg's peri-urban areas – a critical insight I believe aligns with your department's innovative approach to community eye care. Additionally, my internship at the Charlotte Maxeke Johannesburg Academic Hospital's glaucoma unit honed my surgical assisting skills for cataract procedures, while managing 30+ patient consultations weekly under Dr. Sipho Mbatha (a renowned South African ophthalmologist).</w:t>
      </w:r>
    </w:p>
    <w:p>
      <w:pPr>
        <w:pStyle w:val="BodyText"/>
      </w:pPr>
      <w:r>
        <w:t xml:space="preserve">What particularly excites me about this internship opportunity is its strategic location in Johannesburg – South Africa's economic hub with the highest concentration of specialized eye care facilities yet also stark disparities between private and public sector access. Your institution's partnership with the Gauteng Department of Health on the "EyeCare for All" initiative directly addresses these inequalities through community outreach programs I have long admired. I am eager to contribute to initiatives like your mobile screening units in Alexandra, where early intervention could prevent 68% of avoidable blindness cases identified by recent WHO South Africa reports. As a future Ophthalmologist, I recognize that Johannesburg's unique demographic mosaic – from affluent Sandton residents to impoverished township communities – demands culturally intelligent care that transcends clinical competence.</w:t>
      </w:r>
    </w:p>
    <w:p>
      <w:pPr>
        <w:pStyle w:val="BodyText"/>
      </w:pPr>
      <w:r>
        <w:t xml:space="preserve">My clinical skills are complemented by language proficiency vital for South Africa Johannesburg's multilingual environment: I am fluent in English (native), isiZulu, and Sesotho. During my community health work, I developed nuanced communication strategies to explain complex diagnoses like macular degeneration to elderly Xhosa speakers – a skill directly transferable to your patient population. Furthermore, I possess advanced training in slit-lamp examination and OCT interpretation through the SA Ophthalmological Society's accredited workshop series, ensuring immediate productivity within your team.</w:t>
      </w:r>
    </w:p>
    <w:p>
      <w:pPr>
        <w:pStyle w:val="BodyText"/>
      </w:pPr>
      <w:r>
        <w:t xml:space="preserve">I understand that this Internship Application Letter serves as merely the first step toward demonstrating my value to your department. My dedication extends beyond clinical excellence; it encompasses advocacy for systemic change. As a member of the Young Medical Practitioners' Forum (YMPF) at Wits, I co-authored a policy brief on "Reducing Cataract Surgery Waiting Lists in Gauteng Public Hospitals," which has been under review by the National Department of Health. This initiative directly supports your institution's mission to improve access – a vision I am eager to advance through this internship.</w:t>
      </w:r>
    </w:p>
    <w:p>
      <w:pPr>
        <w:pStyle w:val="BodyText"/>
      </w:pPr>
      <w:r>
        <w:t xml:space="preserve">Johannesburg's healthcare ecosystem presents unparalleled learning opportunities for an aspiring Ophthalmologist. The convergence of cutting-edge facilities like the Johannesburg University Eye Institute and the urgent need for community-based interventions creates a dynamic environment where theoretical knowledge merges with practical impact. I am particularly drawn to your department's research on retinal diseases in Black African populations – an area underserved in global literature yet critical for South Africa. My previous work analyzing local prevalence data positions me to immediately contribute to these projects while learning from your esteemed researchers.</w:t>
      </w:r>
    </w:p>
    <w:p>
      <w:pPr>
        <w:pStyle w:val="BodyText"/>
      </w:pPr>
      <w:r>
        <w:t xml:space="preserve">What distinguishes my application is my unwavering commitment to the South Africa Johannesburg community context. I have witnessed firsthand how vision loss devastates families – during a recent field visit, I met a 65-year-old farmer in Krugersdorp whose untreated cataracts prevented him from working, jeopardizing his family's food security. This moment crystallized my purpose: to become an Ophthalmologist who doesn't merely treat eyes but restores livelihoods within the South African fabric. Your internship would provide the structured environment where I can transform this vision into action under clinical supervision that prioritizes both technical excellence and compassionate care.</w:t>
      </w:r>
    </w:p>
    <w:p>
      <w:pPr>
        <w:pStyle w:val="BodyText"/>
      </w:pPr>
      <w:r>
        <w:t xml:space="preserve">I am prepared to relocate immediately upon acceptance and will fully commit to all aspects of your internship curriculum, including weekend community outreach events and emergency service rotations. My references – including Dr. Sipho Mbatha (Charlotte Maxeke Hospital) and Professor Thandiwe Nkosi (Wits University) – are available upon request. I have attached my CV detailing certifications in Basic Life Support, Advanced Eye Trauma Management, and the WHO's "Integrating Eye Health into Primary Care" training.</w:t>
      </w:r>
    </w:p>
    <w:p>
      <w:pPr>
        <w:pStyle w:val="BodyText"/>
      </w:pPr>
      <w:r>
        <w:t xml:space="preserve">Thank you for considering my application. I am profoundly eager to discuss how my proactive approach to community-oriented ophthalmic care aligns with your department's goals. I look forward to demonstrating how I can contribute as a dedicated Internship Candidate in South Africa Johannesburg, supporting your mission to make quality eye care accessible for all South African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dc:title>
  <dc:creator/>
  <dc:language>en</dc:language>
  <cp:keywords/>
  <dcterms:created xsi:type="dcterms:W3CDTF">2025-12-11T03:20:25Z</dcterms:created>
  <dcterms:modified xsi:type="dcterms:W3CDTF">2025-12-11T03:20:25Z</dcterms:modified>
</cp:coreProperties>
</file>

<file path=docProps/custom.xml><?xml version="1.0" encoding="utf-8"?>
<Properties xmlns="http://schemas.openxmlformats.org/officeDocument/2006/custom-properties" xmlns:vt="http://schemas.openxmlformats.org/officeDocument/2006/docPropsVTypes"/>
</file>